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04380" w14:textId="77777777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ACA59CC" w14:textId="02DEEA6D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DITAL PPGSND Nº 0</w:t>
      </w:r>
      <w:r w:rsidR="00A644A4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4</w:t>
      </w: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/202</w:t>
      </w:r>
      <w:r w:rsidR="00A644A4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3</w:t>
      </w:r>
    </w:p>
    <w:p w14:paraId="5FE3A7D9" w14:textId="3676BAD3" w:rsidR="00C05CD1" w:rsidRPr="00C05CD1" w:rsidRDefault="002C706E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PROGRAMA DE</w:t>
      </w:r>
      <w:r w:rsidR="00C05CD1" w:rsidRPr="00C05CD1"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VISIBILIDADE DO PROGRAMA DE PÓS-GRADUAÇÃO EM SOCIEDADE, NATUREZA E DESENVOLVIMENTO</w:t>
      </w:r>
    </w:p>
    <w:p w14:paraId="3BAB0746" w14:textId="77777777" w:rsid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78C78A8B" w14:textId="245932E0" w:rsidR="00F13087" w:rsidRDefault="00F13087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ANEXO I </w:t>
      </w:r>
      <w:r w:rsidR="003F7E6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- 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Termo de Compromisso</w:t>
      </w:r>
    </w:p>
    <w:p w14:paraId="102D9DDB" w14:textId="77777777" w:rsidR="00427236" w:rsidRDefault="00427236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09"/>
        <w:gridCol w:w="7679"/>
      </w:tblGrid>
      <w:tr w:rsidR="00427236" w14:paraId="2D70150B" w14:textId="77777777" w:rsidTr="002A2E22">
        <w:tc>
          <w:tcPr>
            <w:tcW w:w="9488" w:type="dxa"/>
            <w:gridSpan w:val="2"/>
          </w:tcPr>
          <w:p w14:paraId="1A2235A1" w14:textId="10365A29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Docente:</w:t>
            </w:r>
          </w:p>
        </w:tc>
      </w:tr>
      <w:tr w:rsidR="00427236" w14:paraId="354A18BD" w14:textId="77777777" w:rsidTr="002A2E22">
        <w:tc>
          <w:tcPr>
            <w:tcW w:w="9488" w:type="dxa"/>
            <w:gridSpan w:val="2"/>
          </w:tcPr>
          <w:p w14:paraId="5B93199A" w14:textId="088D53A9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PF:</w:t>
            </w:r>
          </w:p>
        </w:tc>
      </w:tr>
      <w:tr w:rsidR="00427236" w14:paraId="6710E90F" w14:textId="77777777" w:rsidTr="00427236">
        <w:tc>
          <w:tcPr>
            <w:tcW w:w="1809" w:type="dxa"/>
            <w:vMerge w:val="restart"/>
          </w:tcPr>
          <w:p w14:paraId="4E42F2D3" w14:textId="77777777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  <w:p w14:paraId="3FE41047" w14:textId="60486A5C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Dados bancários:</w:t>
            </w:r>
          </w:p>
        </w:tc>
        <w:tc>
          <w:tcPr>
            <w:tcW w:w="7679" w:type="dxa"/>
          </w:tcPr>
          <w:p w14:paraId="2B513FFF" w14:textId="08E70B2E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Banco:</w:t>
            </w:r>
          </w:p>
        </w:tc>
      </w:tr>
      <w:tr w:rsidR="00427236" w14:paraId="32D7C0CD" w14:textId="77777777" w:rsidTr="00427236">
        <w:tc>
          <w:tcPr>
            <w:tcW w:w="1809" w:type="dxa"/>
            <w:vMerge/>
          </w:tcPr>
          <w:p w14:paraId="0EC9D2F9" w14:textId="77777777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7679" w:type="dxa"/>
          </w:tcPr>
          <w:p w14:paraId="6FAF4ADC" w14:textId="7B2BE834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gência:</w:t>
            </w:r>
          </w:p>
        </w:tc>
      </w:tr>
      <w:tr w:rsidR="00427236" w14:paraId="52B20394" w14:textId="77777777" w:rsidTr="00427236">
        <w:tc>
          <w:tcPr>
            <w:tcW w:w="1809" w:type="dxa"/>
            <w:vMerge/>
          </w:tcPr>
          <w:p w14:paraId="1A0C3B16" w14:textId="77777777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7679" w:type="dxa"/>
          </w:tcPr>
          <w:p w14:paraId="624380D3" w14:textId="41BB1A03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onta corrente:</w:t>
            </w:r>
          </w:p>
        </w:tc>
      </w:tr>
    </w:tbl>
    <w:p w14:paraId="00218612" w14:textId="77777777" w:rsidR="00F13087" w:rsidRDefault="00F13087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10D8E8F" w14:textId="77777777" w:rsidR="00427236" w:rsidRDefault="00427236" w:rsidP="00F130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0B352436" w14:textId="0DBCEFEC" w:rsidR="00F13087" w:rsidRDefault="00F13087" w:rsidP="00F130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Eu, ____________, docente permanente do PPGSND, me comprometo </w:t>
      </w:r>
      <w:r w:rsidR="003F7E6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:</w:t>
      </w:r>
    </w:p>
    <w:p w14:paraId="244CEA95" w14:textId="585A628F" w:rsidR="003F7E6C" w:rsidRDefault="003F7E6C" w:rsidP="003F7E6C">
      <w:pPr>
        <w:pStyle w:val="PargrafodaLista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Respeitar a forma de utilização dos recursos prevista no item 3</w:t>
      </w:r>
      <w:r w:rsidR="00427236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do</w:t>
      </w:r>
      <w:r w:rsidR="00427236" w:rsidRPr="00427236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427236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dital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;</w:t>
      </w:r>
    </w:p>
    <w:p w14:paraId="4CBA86C7" w14:textId="14DF0604" w:rsidR="003F7E6C" w:rsidRDefault="003F7E6C" w:rsidP="003F7E6C">
      <w:pPr>
        <w:pStyle w:val="PargrafodaLista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Efetuar a prestação de contas na forma </w:t>
      </w:r>
      <w:r w:rsidR="00427236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como o item 6 do edital prevê;</w:t>
      </w:r>
    </w:p>
    <w:p w14:paraId="1587C6B7" w14:textId="6FE78AD3" w:rsidR="00427236" w:rsidRDefault="00427236" w:rsidP="003F7E6C">
      <w:pPr>
        <w:pStyle w:val="PargrafodaLista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Respeitar o cronograma do presente edital.</w:t>
      </w:r>
    </w:p>
    <w:p w14:paraId="0D016F74" w14:textId="77777777" w:rsidR="003F7E6C" w:rsidRDefault="003F7E6C" w:rsidP="003F7E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B9AD4C8" w14:textId="16911F3E" w:rsidR="003F7E6C" w:rsidRDefault="003F7E6C" w:rsidP="003F7E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Santarém, __ de </w:t>
      </w:r>
      <w:r w:rsidR="00A644A4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____________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de</w:t>
      </w:r>
      <w:proofErr w:type="spellEnd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202</w:t>
      </w:r>
      <w:r w:rsidR="00A644A4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3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.</w:t>
      </w:r>
    </w:p>
    <w:p w14:paraId="54B6EB25" w14:textId="77777777" w:rsidR="003F7E6C" w:rsidRDefault="003F7E6C" w:rsidP="003F7E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209A0D9" w14:textId="79A29984" w:rsidR="003F7E6C" w:rsidRDefault="003F7E6C" w:rsidP="003F7E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6DE84A0C" w14:textId="77777777" w:rsidR="00A644A4" w:rsidRDefault="00A644A4" w:rsidP="003F7E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FCC3F3C" w14:textId="77777777" w:rsidR="00A644A4" w:rsidRPr="003F7E6C" w:rsidRDefault="00A644A4" w:rsidP="00A644A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(assinatura do docente)</w:t>
      </w:r>
    </w:p>
    <w:p w14:paraId="64EAD3CD" w14:textId="77777777" w:rsidR="00A644A4" w:rsidRPr="003F7E6C" w:rsidRDefault="00A644A4" w:rsidP="003F7E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sectPr w:rsidR="00A644A4" w:rsidRPr="003F7E6C" w:rsidSect="003640DD">
      <w:headerReference w:type="default" r:id="rId7"/>
      <w:footerReference w:type="default" r:id="rId8"/>
      <w:pgSz w:w="11900" w:h="16840"/>
      <w:pgMar w:top="1134" w:right="851" w:bottom="1134" w:left="1701" w:header="284" w:footer="2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BB7BB" w14:textId="77777777" w:rsidR="00BA7554" w:rsidRDefault="00BA7554">
      <w:pPr>
        <w:spacing w:line="240" w:lineRule="auto"/>
      </w:pPr>
      <w:r>
        <w:separator/>
      </w:r>
    </w:p>
  </w:endnote>
  <w:endnote w:type="continuationSeparator" w:id="0">
    <w:p w14:paraId="308C0DB4" w14:textId="77777777" w:rsidR="00BA7554" w:rsidRDefault="00BA75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75654" w14:textId="77777777" w:rsidR="00446644" w:rsidRPr="003640DD" w:rsidRDefault="00F25150">
    <w:pPr>
      <w:pBdr>
        <w:top w:val="single" w:sz="4" w:space="0" w:color="000000"/>
      </w:pBdr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Universidade Federal do Oeste do Pará – PPGSND</w:t>
    </w:r>
  </w:p>
  <w:p w14:paraId="3765CF37" w14:textId="09B4D259" w:rsidR="003640DD" w:rsidRPr="003640DD" w:rsidRDefault="003640DD">
    <w:pPr>
      <w:jc w:val="center"/>
      <w:rPr>
        <w:rFonts w:ascii="Calibri Light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Rua Vera Paz, s/n (Unidade Tapajós) l Bairro Salé l CEP 68040-255</w:t>
    </w:r>
    <w:r w:rsidR="0081073E">
      <w:rPr>
        <w:rFonts w:ascii="Calibri Light" w:hAnsi="Calibri Light" w:cs="Calibri Light"/>
        <w:color w:val="000000"/>
        <w:sz w:val="18"/>
        <w:szCs w:val="18"/>
        <w:u w:color="000000"/>
      </w:rPr>
      <w:t xml:space="preserve"> l </w:t>
    </w:r>
    <w:r w:rsidR="0081073E" w:rsidRPr="0081073E">
      <w:rPr>
        <w:rFonts w:ascii="Calibri Light" w:hAnsi="Calibri Light" w:cs="Calibri Light"/>
        <w:color w:val="000000"/>
        <w:sz w:val="18"/>
        <w:szCs w:val="18"/>
        <w:u w:color="000000"/>
      </w:rPr>
      <w:t>Bloco BMT2, sala 130</w:t>
    </w:r>
  </w:p>
  <w:p w14:paraId="4EE796CC" w14:textId="57CB456C" w:rsidR="003640DD" w:rsidRPr="003640DD" w:rsidRDefault="003640DD">
    <w:pPr>
      <w:jc w:val="center"/>
      <w:rPr>
        <w:rFonts w:ascii="Calibri Light" w:eastAsia="Calibri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Santarém, Pará, Brasil</w:t>
    </w:r>
  </w:p>
  <w:p w14:paraId="6A8958C5" w14:textId="2590EF58" w:rsidR="00446644" w:rsidRDefault="00F25150">
    <w:pPr>
      <w:jc w:val="center"/>
    </w:pPr>
    <w:r w:rsidRPr="003640DD">
      <w:rPr>
        <w:rFonts w:ascii="Calibri Light" w:eastAsia="Calibri" w:hAnsi="Calibri Light" w:cs="Calibri Light"/>
        <w:color w:val="000000"/>
        <w:sz w:val="18"/>
        <w:szCs w:val="18"/>
        <w:u w:color="000000"/>
      </w:rPr>
      <w:t xml:space="preserve">E-mail: </w:t>
    </w:r>
    <w:hyperlink r:id="rId1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retariasnd@ufopa.edu.br</w:t>
      </w:r>
    </w:hyperlink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 xml:space="preserve"> / </w:t>
    </w:r>
    <w:hyperlink r:id="rId2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ppgsnd@gmail.com</w:t>
      </w:r>
    </w:hyperlink>
    <w:r>
      <w:rPr>
        <w:rFonts w:ascii="Calibri" w:hAnsi="Calibri"/>
        <w:color w:val="000000"/>
        <w:sz w:val="18"/>
        <w:szCs w:val="18"/>
        <w:u w:color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FCEB3" w14:textId="77777777" w:rsidR="00BA7554" w:rsidRDefault="00BA7554">
      <w:pPr>
        <w:spacing w:line="240" w:lineRule="auto"/>
      </w:pPr>
      <w:r>
        <w:separator/>
      </w:r>
    </w:p>
  </w:footnote>
  <w:footnote w:type="continuationSeparator" w:id="0">
    <w:p w14:paraId="3D1900BB" w14:textId="77777777" w:rsidR="00BA7554" w:rsidRDefault="00BA755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E5975" w14:textId="59B6E7DE" w:rsidR="00446644" w:rsidRPr="00F9011E" w:rsidRDefault="00F25150" w:rsidP="00F9011E">
    <w:pPr>
      <w:pStyle w:val="Cabealho"/>
      <w:tabs>
        <w:tab w:val="clear" w:pos="4252"/>
        <w:tab w:val="clear" w:pos="8504"/>
        <w:tab w:val="right" w:pos="9348"/>
      </w:tabs>
      <w:jc w:val="center"/>
      <w:rPr>
        <w:rFonts w:ascii="Calibri" w:hAnsi="Calibri" w:cs="Calibri"/>
        <w:b/>
        <w:sz w:val="18"/>
        <w:szCs w:val="20"/>
      </w:rPr>
    </w:pPr>
    <w:r>
      <w:rPr>
        <w:noProof/>
        <w:lang w:val="pt-BR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43919869" wp14:editId="3DEEE7A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6500" cy="10693400"/>
              <wp:effectExtent l="0" t="0" r="0" b="0"/>
              <wp:wrapNone/>
              <wp:docPr id="1073741828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6500" cy="10693400"/>
                      </a:xfrm>
                      <a:prstGeom prst="roundRect">
                        <a:avLst>
                          <a:gd name="adj" fmla="val 0"/>
                        </a:avLst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oundrect w14:anchorId="71375FDC" id="officeArt object" o:spid="_x0000_s1026" style="position:absolute;margin-left:0;margin-top:0;width:595pt;height:842pt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" stroked="f" strokeweight="1pt">
              <v:stroke miterlimit="4" joinstyle="miter"/>
              <w10:wrap anchorx="page" anchory="page"/>
            </v:roundrect>
          </w:pict>
        </mc:Fallback>
      </mc:AlternateContent>
    </w:r>
    <w:r w:rsidR="00F9011E">
      <w:rPr>
        <w:noProof/>
        <w:lang w:val="pt-BR"/>
      </w:rPr>
      <w:drawing>
        <wp:inline distT="0" distB="0" distL="0" distR="0" wp14:anchorId="1B847669" wp14:editId="64E20D33">
          <wp:extent cx="609600" cy="638175"/>
          <wp:effectExtent l="0" t="0" r="0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13" t="-198" r="-313" b="-198"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3817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2B8ACB33" w14:textId="2EE43729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UNIVERSIDADE FEDERAL DO OESTE DO PARÁ</w:t>
    </w:r>
  </w:p>
  <w:p w14:paraId="06A23A60" w14:textId="77777777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INSTITUTO DE BIODIVERSIDADE E FLORESTAS</w:t>
    </w:r>
  </w:p>
  <w:p w14:paraId="18A615FF" w14:textId="77777777" w:rsidR="00446644" w:rsidRPr="003640DD" w:rsidRDefault="00F25150" w:rsidP="00F9011E">
    <w:pPr>
      <w:pStyle w:val="Cabealho"/>
      <w:pBdr>
        <w:bottom w:val="single" w:sz="6" w:space="0" w:color="000000"/>
      </w:pBdr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PROGRAMA DE PÓS-GRADUAÇÃO EM SOCIEDADE, NATUREZA E DESENVOLVI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CA26B2"/>
    <w:multiLevelType w:val="hybridMultilevel"/>
    <w:tmpl w:val="58C275A8"/>
    <w:lvl w:ilvl="0" w:tplc="E7EAB5C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FF4CF3"/>
    <w:multiLevelType w:val="hybridMultilevel"/>
    <w:tmpl w:val="9560F1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3682154">
    <w:abstractNumId w:val="1"/>
  </w:num>
  <w:num w:numId="2" w16cid:durableId="1873222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M7G0NLQwNTC2tDBX0lEKTi0uzszPAykwrAUATplhfSwAAAA="/>
  </w:docVars>
  <w:rsids>
    <w:rsidRoot w:val="00446644"/>
    <w:rsid w:val="00075C07"/>
    <w:rsid w:val="0008436E"/>
    <w:rsid w:val="00087F2D"/>
    <w:rsid w:val="00093DCF"/>
    <w:rsid w:val="000B5AE8"/>
    <w:rsid w:val="000C0DBE"/>
    <w:rsid w:val="000D2DA5"/>
    <w:rsid w:val="000D60A5"/>
    <w:rsid w:val="00124276"/>
    <w:rsid w:val="00125D8F"/>
    <w:rsid w:val="00137F01"/>
    <w:rsid w:val="0014522B"/>
    <w:rsid w:val="00166FE2"/>
    <w:rsid w:val="0018644D"/>
    <w:rsid w:val="0019619B"/>
    <w:rsid w:val="001A6C1A"/>
    <w:rsid w:val="001E6C85"/>
    <w:rsid w:val="001F1DBF"/>
    <w:rsid w:val="001F6EAF"/>
    <w:rsid w:val="002059A9"/>
    <w:rsid w:val="00245AFC"/>
    <w:rsid w:val="00292212"/>
    <w:rsid w:val="002926BB"/>
    <w:rsid w:val="00297A74"/>
    <w:rsid w:val="002A04B9"/>
    <w:rsid w:val="002C706E"/>
    <w:rsid w:val="002E66E3"/>
    <w:rsid w:val="00303A44"/>
    <w:rsid w:val="00306FEF"/>
    <w:rsid w:val="0031068B"/>
    <w:rsid w:val="00336FC8"/>
    <w:rsid w:val="00337B2A"/>
    <w:rsid w:val="003640DD"/>
    <w:rsid w:val="00391524"/>
    <w:rsid w:val="003A3DA4"/>
    <w:rsid w:val="003A6608"/>
    <w:rsid w:val="003F7E6C"/>
    <w:rsid w:val="00427236"/>
    <w:rsid w:val="00446644"/>
    <w:rsid w:val="00472AD2"/>
    <w:rsid w:val="0049250E"/>
    <w:rsid w:val="004A243A"/>
    <w:rsid w:val="004A5549"/>
    <w:rsid w:val="004D73F3"/>
    <w:rsid w:val="004F1523"/>
    <w:rsid w:val="004F24BF"/>
    <w:rsid w:val="00590A48"/>
    <w:rsid w:val="00594CF2"/>
    <w:rsid w:val="005A1520"/>
    <w:rsid w:val="005A1684"/>
    <w:rsid w:val="005F00FC"/>
    <w:rsid w:val="0061084A"/>
    <w:rsid w:val="0061266A"/>
    <w:rsid w:val="006A2197"/>
    <w:rsid w:val="006F2C91"/>
    <w:rsid w:val="007215AA"/>
    <w:rsid w:val="007619EF"/>
    <w:rsid w:val="00770A18"/>
    <w:rsid w:val="00782BC9"/>
    <w:rsid w:val="00791EDE"/>
    <w:rsid w:val="007B7B4A"/>
    <w:rsid w:val="007D454A"/>
    <w:rsid w:val="0081073E"/>
    <w:rsid w:val="008312A4"/>
    <w:rsid w:val="00855A06"/>
    <w:rsid w:val="00865D53"/>
    <w:rsid w:val="0088568B"/>
    <w:rsid w:val="0088616F"/>
    <w:rsid w:val="00887E6E"/>
    <w:rsid w:val="008C67A7"/>
    <w:rsid w:val="009324D2"/>
    <w:rsid w:val="00966DF8"/>
    <w:rsid w:val="0099179B"/>
    <w:rsid w:val="009943C7"/>
    <w:rsid w:val="009A1DB0"/>
    <w:rsid w:val="009C176A"/>
    <w:rsid w:val="009C7F5B"/>
    <w:rsid w:val="00A03DBF"/>
    <w:rsid w:val="00A347D9"/>
    <w:rsid w:val="00A36726"/>
    <w:rsid w:val="00A644A4"/>
    <w:rsid w:val="00A86DAB"/>
    <w:rsid w:val="00AC1CF0"/>
    <w:rsid w:val="00B43915"/>
    <w:rsid w:val="00BA32B3"/>
    <w:rsid w:val="00BA7554"/>
    <w:rsid w:val="00BB02EE"/>
    <w:rsid w:val="00BE0C04"/>
    <w:rsid w:val="00C05CD1"/>
    <w:rsid w:val="00C14E9C"/>
    <w:rsid w:val="00C34F10"/>
    <w:rsid w:val="00CC0BD4"/>
    <w:rsid w:val="00D0068D"/>
    <w:rsid w:val="00D11235"/>
    <w:rsid w:val="00D30365"/>
    <w:rsid w:val="00D653B2"/>
    <w:rsid w:val="00D84245"/>
    <w:rsid w:val="00DA59F3"/>
    <w:rsid w:val="00EA60E5"/>
    <w:rsid w:val="00EB1418"/>
    <w:rsid w:val="00EB578A"/>
    <w:rsid w:val="00F04E26"/>
    <w:rsid w:val="00F120ED"/>
    <w:rsid w:val="00F13087"/>
    <w:rsid w:val="00F25150"/>
    <w:rsid w:val="00F60F4D"/>
    <w:rsid w:val="00F8185D"/>
    <w:rsid w:val="00F90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75573B"/>
  <w15:docId w15:val="{E8354529-5B07-4C4A-81EF-62FE08CF9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14:textOutline w14:w="0" w14:cap="flat" w14:cmpd="sng" w14:algn="ctr">
        <w14:noFill/>
        <w14:prstDash w14:val="solid"/>
        <w14:bevel/>
      </w14:textOutline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pPr>
      <w:tabs>
        <w:tab w:val="center" w:pos="4252"/>
        <w:tab w:val="right" w:pos="8504"/>
      </w:tabs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:lang w:val="pt-PT"/>
    </w:rPr>
  </w:style>
  <w:style w:type="character" w:customStyle="1" w:styleId="Link">
    <w:name w:val="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rFonts w:ascii="Calibri" w:eastAsia="Calibri" w:hAnsi="Calibri" w:cs="Calibri"/>
      <w:color w:val="000000"/>
      <w:sz w:val="18"/>
      <w:szCs w:val="18"/>
      <w:u w:val="single" w:color="000000"/>
      <w14:textOutline w14:w="0" w14:cap="rnd" w14:cmpd="sng" w14:algn="ctr">
        <w14:noFill/>
        <w14:prstDash w14:val="solid"/>
        <w14:bevel/>
      </w14:textOutline>
    </w:rPr>
  </w:style>
  <w:style w:type="paragraph" w:customStyle="1" w:styleId="xmsolistparagraph">
    <w:name w:val="x_msolistparagraph"/>
    <w:pPr>
      <w:spacing w:before="280" w:after="280"/>
    </w:pPr>
    <w:rPr>
      <w:rFonts w:cs="Arial Unicode MS"/>
      <w:color w:val="000000"/>
      <w:sz w:val="24"/>
      <w:szCs w:val="24"/>
      <w:u w:color="000000"/>
      <w:lang w:val="pt-PT"/>
    </w:rPr>
  </w:style>
  <w:style w:type="paragraph" w:styleId="Rodap">
    <w:name w:val="footer"/>
    <w:basedOn w:val="Normal"/>
    <w:link w:val="RodapChar"/>
    <w:uiPriority w:val="99"/>
    <w:unhideWhenUsed/>
    <w:rsid w:val="00F9011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11E"/>
    <w:rPr>
      <w:rFonts w:cs="Arial Unicode MS"/>
      <w:color w:val="00000A"/>
      <w:kern w:val="2"/>
      <w:sz w:val="24"/>
      <w:szCs w:val="24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C1C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C1CF0"/>
    <w:rPr>
      <w:rFonts w:ascii="Tahoma" w:hAnsi="Tahoma" w:cs="Tahoma"/>
      <w:color w:val="00000A"/>
      <w:kern w:val="2"/>
      <w:sz w:val="16"/>
      <w:szCs w:val="16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PargrafodaLista">
    <w:name w:val="List Paragraph"/>
    <w:basedOn w:val="Normal"/>
    <w:uiPriority w:val="34"/>
    <w:qFormat/>
    <w:rsid w:val="00B43915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uiPriority w:val="59"/>
    <w:unhideWhenUsed/>
    <w:rsid w:val="00C05C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C05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8C67A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67A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67A7"/>
    <w:rPr>
      <w:rFonts w:cs="Arial Unicode MS"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67A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67A7"/>
    <w:rPr>
      <w:rFonts w:cs="Arial Unicode MS"/>
      <w:b/>
      <w:bCs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2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85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GSND</dc:creator>
  <cp:lastModifiedBy>ANTONIO MINERVINO</cp:lastModifiedBy>
  <cp:revision>8</cp:revision>
  <cp:lastPrinted>2021-02-10T12:47:00Z</cp:lastPrinted>
  <dcterms:created xsi:type="dcterms:W3CDTF">2021-09-17T19:34:00Z</dcterms:created>
  <dcterms:modified xsi:type="dcterms:W3CDTF">2023-04-15T20:47:00Z</dcterms:modified>
</cp:coreProperties>
</file>